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EFD23" w14:textId="77777777" w:rsidR="008A3838" w:rsidRPr="009F6EAE" w:rsidRDefault="008A3838" w:rsidP="008A3838">
      <w:pPr>
        <w:pStyle w:val="NormalWeb"/>
        <w:spacing w:before="0" w:beforeAutospacing="0" w:after="0" w:afterAutospacing="0"/>
        <w:jc w:val="center"/>
        <w:rPr>
          <w:color w:val="000000"/>
          <w:sz w:val="30"/>
          <w:szCs w:val="30"/>
        </w:rPr>
      </w:pPr>
      <w:r w:rsidRPr="009F6EAE">
        <w:rPr>
          <w:color w:val="000000"/>
          <w:sz w:val="30"/>
          <w:szCs w:val="30"/>
        </w:rPr>
        <w:t>Assignment 5</w:t>
      </w:r>
    </w:p>
    <w:p w14:paraId="01E1F352" w14:textId="77777777" w:rsidR="008A3838" w:rsidRPr="00305C28" w:rsidRDefault="008A3838" w:rsidP="008A3838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color w:val="000000"/>
          <w:sz w:val="28"/>
          <w:szCs w:val="28"/>
        </w:rPr>
      </w:pPr>
    </w:p>
    <w:p w14:paraId="54404ED4" w14:textId="77777777" w:rsidR="008A3838" w:rsidRDefault="008A3838" w:rsidP="008A3838">
      <w:pPr>
        <w:pStyle w:val="ListParagraph"/>
        <w:numPr>
          <w:ilvl w:val="0"/>
          <w:numId w:val="1"/>
        </w:numPr>
        <w:rPr>
          <w:rFonts w:cstheme="minorHAnsi"/>
          <w:color w:val="000000"/>
          <w:sz w:val="24"/>
          <w:szCs w:val="24"/>
        </w:rPr>
      </w:pPr>
      <w:r w:rsidRPr="00832376">
        <w:rPr>
          <w:rFonts w:cstheme="minorHAnsi"/>
          <w:color w:val="000000"/>
          <w:sz w:val="24"/>
          <w:szCs w:val="24"/>
        </w:rPr>
        <w:t>Consider a model for alternating bit protocol which simulates lost messages.</w:t>
      </w:r>
    </w:p>
    <w:p w14:paraId="421D0424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Program:</w:t>
      </w:r>
    </w:p>
    <w:p w14:paraId="6E34C3D9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mtype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=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{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msg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ack };</w:t>
      </w:r>
    </w:p>
    <w:p w14:paraId="794A55D0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33CB01AD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cha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sndr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= [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]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of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{ </w:t>
      </w: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mtype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bit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};</w:t>
      </w:r>
    </w:p>
    <w:p w14:paraId="0E0C2018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cha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rcvr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= [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]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of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{ </w:t>
      </w: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mtype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bit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};</w:t>
      </w:r>
    </w:p>
    <w:p w14:paraId="0237EED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36D1A74F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activ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proctype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Sender ()</w:t>
      </w:r>
    </w:p>
    <w:p w14:paraId="240C644F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{  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bit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out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=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i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</w:t>
      </w:r>
    </w:p>
    <w:p w14:paraId="0A70F6A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2AB42BB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o</w:t>
      </w:r>
    </w:p>
    <w:p w14:paraId="5CFE7974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rcvr!msg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out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-&gt;</w:t>
      </w:r>
    </w:p>
    <w:p w14:paraId="29862CC9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o</w:t>
      </w:r>
    </w:p>
    <w:p w14:paraId="1B70E61A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sndr?ack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i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-&gt;</w:t>
      </w:r>
    </w:p>
    <w:p w14:paraId="5538271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if</w:t>
      </w:r>
    </w:p>
    <w:p w14:paraId="663FBD25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i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==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out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-&gt;</w:t>
      </w:r>
    </w:p>
    <w:p w14:paraId="36482BF4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   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out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= !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_out</w:t>
      </w:r>
      <w:proofErr w:type="spellEnd"/>
    </w:p>
    <w:p w14:paraId="09CAFE9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els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-&gt;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skip</w:t>
      </w:r>
    </w:p>
    <w:p w14:paraId="4B96B81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fi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</w:t>
      </w:r>
    </w:p>
    <w:p w14:paraId="7021D34D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break</w:t>
      </w:r>
    </w:p>
    <w:p w14:paraId="5CB4159A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sndr?ack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i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-&gt;</w:t>
      </w:r>
    </w:p>
    <w:p w14:paraId="03AD8CB1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skip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Message loss */</w:t>
      </w:r>
    </w:p>
    <w:p w14:paraId="33FB0A50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od</w:t>
      </w:r>
    </w:p>
    <w:p w14:paraId="40C778C0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od</w:t>
      </w:r>
    </w:p>
    <w:p w14:paraId="3F7047D9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}</w:t>
      </w:r>
    </w:p>
    <w:p w14:paraId="51813176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64536FB4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activ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proctype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Receiver ()</w:t>
      </w:r>
    </w:p>
    <w:p w14:paraId="6FF1458C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{  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bit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i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lost;</w:t>
      </w:r>
    </w:p>
    <w:p w14:paraId="1606010D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7F63067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o</w:t>
      </w:r>
    </w:p>
    <w:p w14:paraId="14FD0783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rcvr?msg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i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-&gt;</w:t>
      </w:r>
    </w:p>
    <w:p w14:paraId="4A15EA41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ndr!ack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i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</w:t>
      </w:r>
    </w:p>
    <w:p w14:paraId="45C8AC4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rcvr?msg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(lost) -&gt;</w:t>
      </w:r>
    </w:p>
    <w:p w14:paraId="3E85485A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skip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Message loss */</w:t>
      </w:r>
    </w:p>
    <w:p w14:paraId="1A357F83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timeout -&gt;          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Recover from message loss */</w:t>
      </w:r>
    </w:p>
    <w:p w14:paraId="11697DC3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to_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ndr!ack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seq_i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</w:t>
      </w:r>
    </w:p>
    <w:p w14:paraId="170A6C06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od</w:t>
      </w:r>
    </w:p>
    <w:p w14:paraId="05DECEEA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}</w:t>
      </w:r>
    </w:p>
    <w:p w14:paraId="4FB4AB57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</w:p>
    <w:p w14:paraId="611E1B9E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</w:p>
    <w:p w14:paraId="5B1675A2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</w:p>
    <w:p w14:paraId="07AB9DA6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Output:</w:t>
      </w:r>
    </w:p>
    <w:p w14:paraId="5DCB9BF4" w14:textId="77777777" w:rsidR="008A3838" w:rsidRDefault="008A3838" w:rsidP="008A3838">
      <w:pPr>
        <w:jc w:val="center"/>
        <w:rPr>
          <w:rFonts w:cstheme="minorHAnsi"/>
          <w:color w:val="000000"/>
          <w:sz w:val="24"/>
          <w:szCs w:val="24"/>
        </w:rPr>
      </w:pPr>
      <w:r>
        <w:rPr>
          <w:rFonts w:cstheme="minorHAnsi"/>
          <w:noProof/>
          <w:color w:val="000000"/>
          <w:sz w:val="24"/>
          <w:szCs w:val="24"/>
        </w:rPr>
        <w:lastRenderedPageBreak/>
        <w:drawing>
          <wp:inline distT="0" distB="0" distL="0" distR="0" wp14:anchorId="3F7B7041" wp14:editId="7D8E431A">
            <wp:extent cx="4229467" cy="31473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AD7C0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</w:p>
    <w:p w14:paraId="71A3C11B" w14:textId="77777777" w:rsidR="008A3838" w:rsidRPr="00AD7B8A" w:rsidRDefault="008A3838" w:rsidP="008A3838">
      <w:pPr>
        <w:rPr>
          <w:rFonts w:cstheme="minorHAnsi"/>
          <w:color w:val="000000"/>
          <w:sz w:val="24"/>
          <w:szCs w:val="24"/>
        </w:rPr>
      </w:pPr>
    </w:p>
    <w:p w14:paraId="32341947" w14:textId="77777777" w:rsidR="008A3838" w:rsidRDefault="008A3838" w:rsidP="008A3838">
      <w:pPr>
        <w:pStyle w:val="ListParagraph"/>
        <w:numPr>
          <w:ilvl w:val="0"/>
          <w:numId w:val="1"/>
        </w:numPr>
        <w:rPr>
          <w:rFonts w:cstheme="minorHAnsi"/>
          <w:color w:val="000000"/>
          <w:sz w:val="24"/>
          <w:szCs w:val="24"/>
        </w:rPr>
      </w:pPr>
      <w:r w:rsidRPr="00832376">
        <w:rPr>
          <w:rFonts w:cstheme="minorHAnsi"/>
          <w:color w:val="000000"/>
          <w:sz w:val="24"/>
          <w:szCs w:val="24"/>
        </w:rPr>
        <w:t xml:space="preserve">Write a </w:t>
      </w:r>
      <w:proofErr w:type="spellStart"/>
      <w:r w:rsidRPr="00832376">
        <w:rPr>
          <w:rFonts w:cstheme="minorHAnsi"/>
          <w:color w:val="000000"/>
          <w:sz w:val="24"/>
          <w:szCs w:val="24"/>
        </w:rPr>
        <w:t>Promela</w:t>
      </w:r>
      <w:proofErr w:type="spellEnd"/>
      <w:r w:rsidRPr="00832376">
        <w:rPr>
          <w:rFonts w:cstheme="minorHAnsi"/>
          <w:color w:val="000000"/>
          <w:sz w:val="24"/>
          <w:szCs w:val="24"/>
        </w:rPr>
        <w:t xml:space="preserve"> model for Go-Back-N Sliding Window Protocol.</w:t>
      </w:r>
    </w:p>
    <w:p w14:paraId="13BA8500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Program:</w:t>
      </w:r>
    </w:p>
    <w:p w14:paraId="758CFA0F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MaxSeq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3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window size */</w:t>
      </w:r>
    </w:p>
    <w:p w14:paraId="3C61FFF8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Wrong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x)    x = (x+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%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MaxSeq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</w:t>
      </w:r>
    </w:p>
    <w:p w14:paraId="16A5A3F0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Right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x)    x = (x+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%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MaxSeq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+ 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</w:t>
      </w:r>
    </w:p>
    <w:p w14:paraId="6B8EF5A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c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x)     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Right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x)</w:t>
      </w:r>
    </w:p>
    <w:p w14:paraId="667385E6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file ex.9 */</w:t>
      </w:r>
    </w:p>
    <w:p w14:paraId="78E4AE3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chan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q[</w:t>
      </w:r>
      <w:proofErr w:type="gramEnd"/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] = [MaxSeq]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of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{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byt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byt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};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message passing channel */</w:t>
      </w:r>
    </w:p>
    <w:p w14:paraId="77FCF9ED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3F0CF9E6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activ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[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]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proctyp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p5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)   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starts two copies of proctype p5 */</w:t>
      </w:r>
    </w:p>
    <w:p w14:paraId="6FDBCFAF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{  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byt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extFrame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AckExp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FrameExp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r, s,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buf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i;</w:t>
      </w:r>
    </w:p>
    <w:p w14:paraId="5EBB5253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chan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in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out;</w:t>
      </w:r>
    </w:p>
    <w:p w14:paraId="53522DC4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gramStart"/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in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=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q[_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pid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];</w:t>
      </w:r>
    </w:p>
    <w:p w14:paraId="12B29C76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out = q[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-_pid];</w:t>
      </w:r>
    </w:p>
    <w:p w14:paraId="69290FB0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spellStart"/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xr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in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 </w:t>
      </w:r>
      <w:proofErr w:type="spellStart"/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xs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out;   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partial order reduction claims */</w:t>
      </w:r>
    </w:p>
    <w:p w14:paraId="674BD550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634339FF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o</w:t>
      </w:r>
    </w:p>
    <w:p w14:paraId="2514E6F8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buf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&lt;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MaxSeq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-&gt;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outgoing messages */</w:t>
      </w:r>
    </w:p>
    <w:p w14:paraId="2DED912F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buf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++;</w:t>
      </w:r>
    </w:p>
    <w:p w14:paraId="0DE790C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out!NextFrame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,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FrameExp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+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MaxSeq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%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MaxSeq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+ 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;</w:t>
      </w:r>
    </w:p>
    <w:p w14:paraId="07AA71A0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c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</w:t>
      </w:r>
      <w:proofErr w:type="spellStart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extFrame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</w:t>
      </w:r>
    </w:p>
    <w:p w14:paraId="30D5AB3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1017322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q[_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pid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]?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r,s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-&gt;  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incoming messages */</w:t>
      </w:r>
    </w:p>
    <w:p w14:paraId="64EAF633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if</w:t>
      </w:r>
    </w:p>
    <w:p w14:paraId="24F3F70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r ==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FrameExp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-&gt;</w:t>
      </w:r>
    </w:p>
    <w:p w14:paraId="3E5925C8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printf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</w:t>
      </w:r>
      <w:proofErr w:type="gramEnd"/>
      <w:r w:rsidRPr="00832376">
        <w:rPr>
          <w:rFonts w:ascii="Consolas" w:eastAsia="Times New Roman" w:hAnsi="Consolas" w:cs="Times New Roman"/>
          <w:color w:val="2AA198"/>
          <w:sz w:val="21"/>
          <w:szCs w:val="21"/>
          <w:lang w:eastAsia="en-IN"/>
        </w:rPr>
        <w:t>"MSC: accept %d\n"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, r);</w:t>
      </w:r>
    </w:p>
    <w:p w14:paraId="7D0B39C0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lastRenderedPageBreak/>
        <w:t>           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c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</w:t>
      </w:r>
      <w:proofErr w:type="spellStart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FrameExp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</w:t>
      </w:r>
    </w:p>
    <w:p w14:paraId="32B3819F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els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ignore message */</w:t>
      </w:r>
    </w:p>
    <w:p w14:paraId="2B8088C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fi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</w:t>
      </w:r>
    </w:p>
    <w:p w14:paraId="7D0D0AB8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o</w:t>
      </w:r>
    </w:p>
    <w:p w14:paraId="78612469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((AckExp &lt;= s) &amp;&amp; (s &lt;  NextFrame)) || ((AckExp &lt;= s) &amp;&amp; (NextFrame &lt;  AckExp)) || ((s &lt;  NextFrame) &amp;&amp; (NextFrame &lt;  AckExp)) -&gt;</w:t>
      </w:r>
    </w:p>
    <w:p w14:paraId="41BEBBD1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buf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--;</w:t>
      </w:r>
    </w:p>
    <w:p w14:paraId="4D381B83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c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</w:t>
      </w:r>
      <w:proofErr w:type="spellStart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AckExp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</w:t>
      </w:r>
    </w:p>
    <w:p w14:paraId="7C846194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els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-&gt;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break</w:t>
      </w:r>
    </w:p>
    <w:p w14:paraId="7DA067A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od</w:t>
      </w:r>
    </w:p>
    <w:p w14:paraId="0DB60389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1AB24E5A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timeout -&gt;      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retransmission timeout */</w:t>
      </w:r>
    </w:p>
    <w:p w14:paraId="45749349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extFrame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=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AckExp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</w:t>
      </w:r>
    </w:p>
    <w:p w14:paraId="24432107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printf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</w:t>
      </w:r>
      <w:proofErr w:type="gramEnd"/>
      <w:r w:rsidRPr="00832376">
        <w:rPr>
          <w:rFonts w:ascii="Consolas" w:eastAsia="Times New Roman" w:hAnsi="Consolas" w:cs="Times New Roman"/>
          <w:color w:val="2AA198"/>
          <w:sz w:val="21"/>
          <w:szCs w:val="21"/>
          <w:lang w:eastAsia="en-IN"/>
        </w:rPr>
        <w:t>"MSC: timeout\n"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;</w:t>
      </w:r>
    </w:p>
    <w:p w14:paraId="3E56C44A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i = 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</w:t>
      </w:r>
    </w:p>
    <w:p w14:paraId="21B50DF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o</w:t>
      </w:r>
    </w:p>
    <w:p w14:paraId="39E4C63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i &lt;=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buf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-&gt;</w:t>
      </w:r>
    </w:p>
    <w:p w14:paraId="1894385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out!NextFrame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,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FrameExp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+ 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MaxSeq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% (</w:t>
      </w:r>
      <w:proofErr w:type="spell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MaxSeq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+ 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;</w:t>
      </w:r>
    </w:p>
    <w:p w14:paraId="09433D93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c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</w:t>
      </w:r>
      <w:proofErr w:type="spellStart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NextFrame</w:t>
      </w:r>
      <w:proofErr w:type="spell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;</w:t>
      </w:r>
    </w:p>
    <w:p w14:paraId="739DF88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    i++</w:t>
      </w:r>
    </w:p>
    <w:p w14:paraId="0E555CB8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els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-&gt;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break</w:t>
      </w:r>
    </w:p>
    <w:p w14:paraId="7BD2BF81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od</w:t>
      </w:r>
    </w:p>
    <w:p w14:paraId="5F09AEB3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od</w:t>
      </w:r>
    </w:p>
    <w:p w14:paraId="117FE62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}</w:t>
      </w:r>
    </w:p>
    <w:p w14:paraId="72ADAAA1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</w:p>
    <w:p w14:paraId="0B77C65F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Output:</w:t>
      </w:r>
    </w:p>
    <w:p w14:paraId="0D01E2F0" w14:textId="77777777" w:rsidR="008A3838" w:rsidRDefault="008A3838" w:rsidP="008A3838">
      <w:pPr>
        <w:jc w:val="center"/>
        <w:rPr>
          <w:rFonts w:cstheme="minorHAnsi"/>
          <w:color w:val="000000"/>
          <w:sz w:val="24"/>
          <w:szCs w:val="24"/>
        </w:rPr>
      </w:pPr>
      <w:r>
        <w:rPr>
          <w:rFonts w:cstheme="minorHAnsi"/>
          <w:noProof/>
          <w:color w:val="000000"/>
          <w:sz w:val="24"/>
          <w:szCs w:val="24"/>
        </w:rPr>
        <w:drawing>
          <wp:inline distT="0" distB="0" distL="0" distR="0" wp14:anchorId="55B14650" wp14:editId="0CE34D4C">
            <wp:extent cx="4318259" cy="3459480"/>
            <wp:effectExtent l="0" t="0" r="635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2523" cy="3462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BBC0D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</w:p>
    <w:p w14:paraId="6C19EE4D" w14:textId="77777777" w:rsidR="008A3838" w:rsidRDefault="008A3838" w:rsidP="008A3838">
      <w:pPr>
        <w:pStyle w:val="ListParagraph"/>
        <w:numPr>
          <w:ilvl w:val="0"/>
          <w:numId w:val="1"/>
        </w:numPr>
        <w:rPr>
          <w:rFonts w:cstheme="minorHAnsi"/>
          <w:color w:val="000000"/>
          <w:sz w:val="24"/>
          <w:szCs w:val="24"/>
        </w:rPr>
      </w:pPr>
      <w:r w:rsidRPr="00832376">
        <w:rPr>
          <w:rFonts w:cstheme="minorHAnsi"/>
          <w:color w:val="000000"/>
          <w:sz w:val="24"/>
          <w:szCs w:val="24"/>
        </w:rPr>
        <w:lastRenderedPageBreak/>
        <w:t>Consider the Petri Net shown below. Build a Spin model for this Petri Net and</w:t>
      </w:r>
      <w:r>
        <w:rPr>
          <w:rFonts w:cstheme="minorHAnsi"/>
          <w:color w:val="000000"/>
          <w:sz w:val="24"/>
          <w:szCs w:val="24"/>
        </w:rPr>
        <w:t xml:space="preserve"> </w:t>
      </w:r>
      <w:r w:rsidRPr="00832376">
        <w:rPr>
          <w:rFonts w:cstheme="minorHAnsi"/>
          <w:color w:val="000000"/>
          <w:sz w:val="24"/>
          <w:szCs w:val="24"/>
        </w:rPr>
        <w:t>verify whether it is deadlock-free.</w:t>
      </w:r>
    </w:p>
    <w:p w14:paraId="39D7E6ED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Program:</w:t>
      </w:r>
    </w:p>
    <w:p w14:paraId="2AC2DBC1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Plac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</w:t>
      </w:r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byte</w:t>
      </w:r>
    </w:p>
    <w:p w14:paraId="107543CC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Place p1, p2, p3;</w:t>
      </w:r>
    </w:p>
    <w:p w14:paraId="7DB6A3ED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Place p4, p5, p6;</w:t>
      </w:r>
    </w:p>
    <w:p w14:paraId="62BBAB7D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54AEC5E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p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x)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(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x&gt;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0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-&gt; x=x-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</w:p>
    <w:p w14:paraId="4FEC2E66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p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x,y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  (x&gt;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0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&amp;&amp;y&gt;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0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-&gt; x = x-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 y=y-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</w:p>
    <w:p w14:paraId="32BCF15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out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x)     x=x+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</w:p>
    <w:p w14:paraId="1582B0B5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#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efine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out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</w:t>
      </w:r>
      <w:proofErr w:type="spellStart"/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x,y</w:t>
      </w:r>
      <w:proofErr w:type="spellEnd"/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)   x=x+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 y=y+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</w:p>
    <w:p w14:paraId="51C1C208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</w:p>
    <w:p w14:paraId="113D822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proofErr w:type="spellStart"/>
      <w:r w:rsidRPr="00832376">
        <w:rPr>
          <w:rFonts w:ascii="Consolas" w:eastAsia="Times New Roman" w:hAnsi="Consolas" w:cs="Times New Roman"/>
          <w:b/>
          <w:bCs/>
          <w:color w:val="93A1A1"/>
          <w:sz w:val="21"/>
          <w:szCs w:val="21"/>
          <w:lang w:eastAsia="en-IN"/>
        </w:rPr>
        <w:t>init</w:t>
      </w:r>
      <w:proofErr w:type="spellEnd"/>
    </w:p>
    <w:p w14:paraId="7FB7C6F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{  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p1 = 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 p4 = </w:t>
      </w:r>
      <w:r w:rsidRPr="00832376">
        <w:rPr>
          <w:rFonts w:ascii="Consolas" w:eastAsia="Times New Roman" w:hAnsi="Consolas" w:cs="Times New Roman"/>
          <w:color w:val="D33682"/>
          <w:sz w:val="21"/>
          <w:szCs w:val="21"/>
          <w:lang w:eastAsia="en-IN"/>
        </w:rPr>
        <w:t>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; </w:t>
      </w:r>
      <w:r w:rsidRPr="00832376">
        <w:rPr>
          <w:rFonts w:ascii="Consolas" w:eastAsia="Times New Roman" w:hAnsi="Consolas" w:cs="Times New Roman"/>
          <w:i/>
          <w:iCs/>
          <w:color w:val="657B83"/>
          <w:sz w:val="21"/>
          <w:szCs w:val="21"/>
          <w:lang w:eastAsia="en-IN"/>
        </w:rPr>
        <w:t>/* initial marking */</w:t>
      </w:r>
    </w:p>
    <w:p w14:paraId="4858208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do</w:t>
      </w:r>
    </w:p>
    <w:p w14:paraId="77E3F8F5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atomic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{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p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1)    -&gt;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out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2) }</w:t>
      </w:r>
    </w:p>
    <w:p w14:paraId="7FD2D81E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atomic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{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p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2,p4) -&gt;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out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3) }</w:t>
      </w:r>
    </w:p>
    <w:p w14:paraId="56BA06AF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atomic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{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p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3)    -&gt;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out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1,p4) }</w:t>
      </w:r>
    </w:p>
    <w:p w14:paraId="399F574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atomic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{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p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4)    -&gt;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out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5) }</w:t>
      </w:r>
    </w:p>
    <w:p w14:paraId="30E4AB6B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atomic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{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p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1,p5) -&gt;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out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6) }</w:t>
      </w:r>
    </w:p>
    <w:p w14:paraId="4F90F32C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    </w:t>
      </w:r>
      <w:proofErr w:type="gramStart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::</w:t>
      </w:r>
      <w:proofErr w:type="gramEnd"/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atomic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{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inp1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6)    -&gt; </w:t>
      </w:r>
      <w:r w:rsidRPr="00832376">
        <w:rPr>
          <w:rFonts w:ascii="Consolas" w:eastAsia="Times New Roman" w:hAnsi="Consolas" w:cs="Times New Roman"/>
          <w:color w:val="268BD2"/>
          <w:sz w:val="21"/>
          <w:szCs w:val="21"/>
          <w:lang w:eastAsia="en-IN"/>
        </w:rPr>
        <w:t>out2</w:t>
      </w: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(p4,p1) }</w:t>
      </w:r>
    </w:p>
    <w:p w14:paraId="06CDCDE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   </w:t>
      </w:r>
      <w:r w:rsidRPr="00832376">
        <w:rPr>
          <w:rFonts w:ascii="Consolas" w:eastAsia="Times New Roman" w:hAnsi="Consolas" w:cs="Times New Roman"/>
          <w:color w:val="859900"/>
          <w:sz w:val="21"/>
          <w:szCs w:val="21"/>
          <w:lang w:eastAsia="en-IN"/>
        </w:rPr>
        <w:t>od</w:t>
      </w:r>
    </w:p>
    <w:p w14:paraId="206003FC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}</w:t>
      </w:r>
    </w:p>
    <w:p w14:paraId="1E85ACD2" w14:textId="77777777" w:rsidR="008A3838" w:rsidRPr="00832376" w:rsidRDefault="008A3838" w:rsidP="008A3838">
      <w:pPr>
        <w:shd w:val="clear" w:color="auto" w:fill="002B3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</w:pPr>
      <w:r w:rsidRPr="00832376">
        <w:rPr>
          <w:rFonts w:ascii="Consolas" w:eastAsia="Times New Roman" w:hAnsi="Consolas" w:cs="Times New Roman"/>
          <w:color w:val="BBBBBB"/>
          <w:sz w:val="21"/>
          <w:szCs w:val="21"/>
          <w:lang w:eastAsia="en-IN"/>
        </w:rPr>
        <w:t> </w:t>
      </w:r>
    </w:p>
    <w:p w14:paraId="0943B8B4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</w:p>
    <w:p w14:paraId="06117EA7" w14:textId="77777777" w:rsidR="008A3838" w:rsidRDefault="008A3838" w:rsidP="008A3838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Output:</w:t>
      </w:r>
    </w:p>
    <w:p w14:paraId="6834750D" w14:textId="77777777" w:rsidR="008A3838" w:rsidRPr="00832376" w:rsidRDefault="008A3838" w:rsidP="008A3838">
      <w:pPr>
        <w:rPr>
          <w:rFonts w:cstheme="minorHAnsi"/>
          <w:color w:val="000000"/>
          <w:sz w:val="24"/>
          <w:szCs w:val="24"/>
        </w:rPr>
      </w:pPr>
      <w:r>
        <w:rPr>
          <w:rFonts w:cstheme="minorHAnsi"/>
          <w:noProof/>
          <w:color w:val="000000"/>
          <w:sz w:val="24"/>
          <w:szCs w:val="24"/>
        </w:rPr>
        <w:drawing>
          <wp:inline distT="0" distB="0" distL="0" distR="0" wp14:anchorId="0719151C" wp14:editId="684B84FF">
            <wp:extent cx="5731510" cy="267716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91FEB" w14:textId="77777777" w:rsidR="007307DA" w:rsidRDefault="007307DA"/>
    <w:sectPr w:rsidR="007307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A417AF"/>
    <w:multiLevelType w:val="hybridMultilevel"/>
    <w:tmpl w:val="E786A6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CxNDcyMzW3MDJV0lEKTi0uzszPAykwrAUAM1f+2iwAAAA="/>
  </w:docVars>
  <w:rsids>
    <w:rsidRoot w:val="008A3838"/>
    <w:rsid w:val="00315DFC"/>
    <w:rsid w:val="007307DA"/>
    <w:rsid w:val="008A3838"/>
    <w:rsid w:val="0096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19CF0"/>
  <w15:chartTrackingRefBased/>
  <w15:docId w15:val="{DC5568E6-0FE6-48C3-A156-18D0BE06E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838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A3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8A38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6</Words>
  <Characters>2601</Characters>
  <Application>Microsoft Office Word</Application>
  <DocSecurity>0</DocSecurity>
  <Lines>21</Lines>
  <Paragraphs>6</Paragraphs>
  <ScaleCrop>false</ScaleCrop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Agrawal</dc:creator>
  <cp:keywords/>
  <dc:description/>
  <cp:lastModifiedBy>Subham Agrawal</cp:lastModifiedBy>
  <cp:revision>1</cp:revision>
  <dcterms:created xsi:type="dcterms:W3CDTF">2020-10-13T05:28:00Z</dcterms:created>
  <dcterms:modified xsi:type="dcterms:W3CDTF">2020-10-13T05:28:00Z</dcterms:modified>
</cp:coreProperties>
</file>